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the Oceanography Research Scholarship Program</w:t>
      </w:r>
    </w:p>
    <w:bookmarkEnd w:id="20"/>
    <w:p>
      <w:pPr>
        <w:pStyle w:val="BodyText"/>
      </w:pPr>
      <w:r>
        <w:t xml:space="preserve">Date: October 26, 2023</w:t>
      </w:r>
    </w:p>
    <w:p>
      <w:pPr>
        <w:pStyle w:val="BodyText"/>
      </w:pPr>
      <w:r>
        <w:t xml:space="preserve">Admissions Committee</w:t>
      </w:r>
      <w:r>
        <w:br/>
      </w:r>
      <w:r>
        <w:t xml:space="preserve">Global Marine Science Foundation</w:t>
      </w:r>
      <w:r>
        <w:br/>
      </w:r>
      <w:r>
        <w:t xml:space="preserve">150 Oceanic Avenue, Seattle, WA 98101</w:t>
      </w:r>
      <w:r>
        <w:br/>
      </w:r>
      <w:r>
        <w:t xml:space="preserve">Email: admissions@globalmarinefoundation.org</w:t>
      </w:r>
    </w:p>
    <w:bookmarkStart w:id="21" w:name="dear-admissions-committee"/>
    <w:p>
      <w:pPr>
        <w:pStyle w:val="Heading2"/>
      </w:pPr>
      <w:r>
        <w:t xml:space="preserve">Dear Admissions Committee,</w:t>
      </w:r>
    </w:p>
    <w:p>
      <w:pPr>
        <w:pStyle w:val="FirstParagraph"/>
      </w:pPr>
      <w:r>
        <w:t xml:space="preserve">I am writing with profound enthusiasm to submit my Scholarship Application Letter for the prestigious Oceanography Research Scholarship Program. As a dedicated environmental science graduate from Kabul University and a native of Afghanistan Kabul, I seek to bridge my homeland's urgent ecological needs with cutting-edge marine research—a mission that demands both scientific rigor and cultural understanding.</w:t>
      </w:r>
    </w:p>
    <w:p>
      <w:pPr>
        <w:pStyle w:val="BodyText"/>
      </w:pPr>
      <w:r>
        <w:t xml:space="preserve">Though Afghanistan is landlocked, its geopolitical position adjacent to the Arabian Sea creates unique interdisciplinary challenges. As an aspiring Oceanographer, I recognize that understanding oceanic systems directly impacts our region through monsoon patterns, climate migration, and transboundary water security. The Himalayan glaciers feeding Afghanistan's rivers are intrinsically linked to Indian Ocean currents; changes in sea surface temperatures alter rainfall patterns critical to Kabul's agricultural sustainability. My academic journey has been driven by this paradox: how can a nation without coastline contribute to oceanographic science while addressing its own environmental vulnerabilities?</w:t>
      </w:r>
    </w:p>
    <w:p>
      <w:pPr>
        <w:pStyle w:val="BodyText"/>
      </w:pPr>
      <w:r>
        <w:t xml:space="preserve">In my undergraduate thesis at Kabul University, I analyzed satellite data from the Pakistan-Afghanistan border region, correlating sea-ice extent in the Arabian Sea with spring drought patterns across Central Asia. This research revealed that 73% of Kabul's annual water deficit correlated with oceanic anomalies occurring 6-8 months prior. This discovery ignited my resolve to become a specialist who can translate marine science into actionable solutions for Afghanistan Kabul—a city where over 15 million people face water scarcity exacerbated by climate change.</w:t>
      </w:r>
    </w:p>
    <w:p>
      <w:pPr>
        <w:pStyle w:val="BodyText"/>
      </w:pPr>
      <w:r>
        <w:t xml:space="preserve">My academic foundation includes:</w:t>
      </w:r>
    </w:p>
    <w:p>
      <w:pPr>
        <w:numPr>
          <w:ilvl w:val="0"/>
          <w:numId w:val="1001"/>
        </w:numPr>
        <w:pStyle w:val="Compact"/>
      </w:pPr>
      <w:r>
        <w:t xml:space="preserve">First-class honors in Environmental Science (GPA: 3.9/4.0) with a focus on hydrology</w:t>
      </w:r>
    </w:p>
    <w:p>
      <w:pPr>
        <w:numPr>
          <w:ilvl w:val="0"/>
          <w:numId w:val="1001"/>
        </w:numPr>
        <w:pStyle w:val="Compact"/>
      </w:pPr>
      <w:r>
        <w:t xml:space="preserve">Pioneering fieldwork documenting microplastic contamination in the Kabul River Basin</w:t>
      </w:r>
    </w:p>
    <w:p>
      <w:pPr>
        <w:numPr>
          <w:ilvl w:val="0"/>
          <w:numId w:val="1001"/>
        </w:numPr>
        <w:pStyle w:val="Compact"/>
      </w:pPr>
      <w:r>
        <w:t xml:space="preserve">Language fluency in Pashto, Dari, English, and basic Arabic—essential for regional collaboration</w:t>
      </w:r>
    </w:p>
    <w:p>
      <w:pPr>
        <w:pStyle w:val="FirstParagraph"/>
      </w:pPr>
      <w:r>
        <w:t xml:space="preserve">I propose a research trajectory that uniquely serves Afghanistan's needs: developing predictive models linking Indian Ocean climate indices to Central Asian water security. This work would directly support the Afghan Ministry of Energy's "National Climate Resilience Plan" while contributing to global oceanographic databases. My goal is not merely to study oceans from afar but to establish Kabul as a hub for landlocked nations engaging with marine science—a vision I believe aligns perfectly with your foundation's mission.</w:t>
      </w:r>
    </w:p>
    <w:p>
      <w:pPr>
        <w:pStyle w:val="BodyText"/>
      </w:pPr>
      <w:r>
        <w:t xml:space="preserve">The Oceanography Research Scholarship represents the crucial catalyst I need. Without this funding, my path remains obstructed by systemic barriers: Afghanistan has no oceanographic institutions, and regional universities lack advanced marine labs. This scholarship would provide access to the Scripps Institution of Oceanography's global monitoring systems and enable me to complete critical satellite data analysis that local researchers cannot conduct due to infrastructure limitations.</w:t>
      </w:r>
    </w:p>
    <w:p>
      <w:pPr>
        <w:pStyle w:val="BodyText"/>
      </w:pPr>
      <w:r>
        <w:t xml:space="preserve">What distinguishes my Scholarship Application Letter is its grounding in Afghanistan Kabul's reality. While studying at your institution, I will establish a network with Afghan diaspora scientists through the Kabul University Marine Science Collaborative Group—a project I've already initiated with 12 local researchers. We will develop low-cost water quality sensors using recycled materials, addressing both immediate community needs and generating data for my oceanographic research. This approach embodies the "local knowledge meets global science" principle your foundation champions.</w:t>
      </w:r>
    </w:p>
    <w:p>
      <w:pPr>
        <w:pStyle w:val="BodyText"/>
      </w:pPr>
      <w:r>
        <w:t xml:space="preserve">I envision two specific applications for my work upon returning to Kabul:</w:t>
      </w:r>
    </w:p>
    <w:p>
      <w:pPr>
        <w:numPr>
          <w:ilvl w:val="0"/>
          <w:numId w:val="1002"/>
        </w:numPr>
        <w:pStyle w:val="Compact"/>
      </w:pPr>
      <w:r>
        <w:rPr>
          <w:bCs/>
          <w:b/>
        </w:rPr>
        <w:t xml:space="preserve">Climate Early-Warning System:</w:t>
      </w:r>
      <w:r>
        <w:t xml:space="preserve"> </w:t>
      </w:r>
      <w:r>
        <w:t xml:space="preserve">Integrating oceanic data into Kabul's municipal disaster management framework to predict droughts and floods with 72-hour advance notice.</w:t>
      </w:r>
    </w:p>
    <w:p>
      <w:pPr>
        <w:numPr>
          <w:ilvl w:val="0"/>
          <w:numId w:val="1002"/>
        </w:numPr>
        <w:pStyle w:val="Compact"/>
      </w:pPr>
      <w:r>
        <w:rPr>
          <w:bCs/>
          <w:b/>
        </w:rPr>
        <w:t xml:space="preserve">Sustainable Agriculture Program:</w:t>
      </w:r>
      <w:r>
        <w:t xml:space="preserve"> </w:t>
      </w:r>
      <w:r>
        <w:t xml:space="preserve">Developing irrigation models that adjust crop cycles based on predicted monsoon patterns derived from ocean temperature data.</w:t>
      </w:r>
    </w:p>
    <w:p>
      <w:pPr>
        <w:pStyle w:val="FirstParagraph"/>
      </w:pPr>
      <w:r>
        <w:t xml:space="preserve">The implications extend beyond environmental science. As the only Oceanographer candidate from a landlocked nation applying to your program, my presence would inspire future generations in Afghanistan Kabul to pursue STEM fields. I have already established partnerships with four Kabul schools to deliver "Ocean Awareness" workshops, showing students how marine science affects their daily lives through water access and climate resilience.</w:t>
      </w:r>
    </w:p>
    <w:p>
      <w:pPr>
        <w:pStyle w:val="BodyText"/>
      </w:pPr>
      <w:r>
        <w:t xml:space="preserve">My commitment is unwavering: I will return to Afghanistan upon completion of my studies not only as a scholar but as a community builder. I've secured preliminary support from the Afghan Ministry of Education for establishing the first Oceanography Research Cell at Kabul University, pending this scholarship. This initiative would train 50 local scientists over five years while creating data-sharing protocols with Pakistan and Iran—turning our landlocked reality into an asset for regional cooperation.</w:t>
      </w:r>
    </w:p>
    <w:p>
      <w:pPr>
        <w:pStyle w:val="BodyText"/>
      </w:pPr>
      <w:r>
        <w:t xml:space="preserve">I understand that becoming an Oceanographer requires navigating unprecedented challenges in Afghanistan Kabul. When the Taliban restricted female students' education in 2021, I joined the underground "Kabul Science Circle," teaching environmental science to 30 girls using solar-powered laptops. This experience taught me that scientific progress thrives even in adversity—a lesson directly applicable to oceanographic research where fieldwork often occurs under extreme conditions.</w:t>
      </w:r>
    </w:p>
    <w:p>
      <w:pPr>
        <w:pStyle w:val="BodyText"/>
      </w:pPr>
      <w:r>
        <w:t xml:space="preserve">My Scholarship Application Letter concludes with a promise: I will ensure every dollar of this scholarship creates threefold impact. It will fund my education, build Afghanistan's first satellite data analysis lab in Kabul, and train local technicians to maintain it. With your support, I can transform oceanographic knowledge into tangible resilience for a nation where 60% of the population depends on water-sensitive agriculture.</w:t>
      </w:r>
    </w:p>
    <w:p>
      <w:pPr>
        <w:pStyle w:val="BodyText"/>
      </w:pPr>
      <w:r>
        <w:t xml:space="preserve">As we stand at the intersection of climate crisis and scientific opportunity, Afghanistan Kabul needs an Oceanographer who understands both its mountains and its connection to the sea. I am ready to be that bridge—proving that landlocked nations can lead in marine science when given the opportunity. Thank you for considering my application with urgent compassion for a future where every nation, coastal or not, contributes to ocean health.</w:t>
      </w:r>
    </w:p>
    <w:p>
      <w:pPr>
        <w:pStyle w:val="BodyText"/>
      </w:pPr>
      <w:r>
        <w:t xml:space="preserve">Sincerely,</w:t>
      </w:r>
      <w:r>
        <w:br/>
      </w:r>
      <w:r>
        <w:br/>
      </w:r>
      <w:r>
        <w:rPr>
          <w:bCs/>
          <w:b/>
        </w:rPr>
        <w:t xml:space="preserve">Aisha Rahman</w:t>
      </w:r>
      <w:r>
        <w:br/>
      </w:r>
      <w:r>
        <w:t xml:space="preserve">Kabul University (BSc Environmental Science, First Class Honors)</w:t>
      </w:r>
      <w:r>
        <w:br/>
      </w:r>
      <w:r>
        <w:t xml:space="preserve">Kabul, Afghanistan</w:t>
      </w:r>
      <w:r>
        <w:br/>
      </w:r>
      <w:r>
        <w:t xml:space="preserve">Email: a.rahman@kabuluniv.edu.af</w:t>
      </w:r>
      <w:r>
        <w:br/>
      </w:r>
      <w:r>
        <w:t xml:space="preserve">Phone: +93 70 123 4567</w:t>
      </w:r>
    </w:p>
    <w:p>
      <w:pPr>
        <w:pStyle w:val="BodyText"/>
      </w:pPr>
      <w:r>
        <w:rPr>
          <w:iCs/>
          <w:i/>
        </w:rPr>
        <w:t xml:space="preserve">Word Count: 852 | This Scholarship Application Letter reflects my lifelong commitment to merging oceanographic science with Afghanistan Kabul's environmental real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Afghanistan Kabul</dc:title>
  <dc:creator/>
  <dc:language>en</dc:language>
  <cp:keywords/>
  <dcterms:created xsi:type="dcterms:W3CDTF">2026-07-21T02:46:44Z</dcterms:created>
  <dcterms:modified xsi:type="dcterms:W3CDTF">2026-07-21T02:46:44Z</dcterms:modified>
</cp:coreProperties>
</file>

<file path=docProps/custom.xml><?xml version="1.0" encoding="utf-8"?>
<Properties xmlns="http://schemas.openxmlformats.org/officeDocument/2006/custom-properties" xmlns:vt="http://schemas.openxmlformats.org/officeDocument/2006/docPropsVTypes"/>
</file>